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650b8d09938d0206bda193a6bb3de1d2cb201"/>
      <w:r>
        <w:rPr>
          <w:b/>
        </w:rPr>
        <w:t xml:space="preserve">ПРОТОКОЛ ПРО РЕЗУЛЬТАТИ ЗЕМЕЛЬНИХ ТОРГІВ № LRE001-UA-20240220-863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ПІШН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7.03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7.03.2024 13:15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0,2810 га (рілля) кадастровий номер 5321384800:00:035:0009, яка розташована за межами населених пунктів на території Опішнянської селищної ради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0,2810 га (рілля) кадастровий номер 5321384800:00:035:0009, яка розташована за межами населених пунктів на території Опішнянської селищної ради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6 837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68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051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АТ- АГРО", ЄДРПОУ: 301523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лошин Олександр Михайлович, ІПН/РНОКПП: 27407073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мунальне підприємство "Опішня-Агро" Опішнянської селищної ради, ЄДРПОУ: 439674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СП "Слобожанщина Агро", ЄДРПОУ: 038001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ВАЛДІ", ЄДРПОУ: 395616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Житник Агро", ЄДРПОУ: 444881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мунальне підприємство "Опішня-Агро" Опішнянської селищної ради</w:t>
            </w:r>
          </w:p>
        </w:tc>
        <w:tc>
          <w:p>
            <w:pPr>
              <w:pStyle w:val="Compact"/>
              <w:jc w:val="left"/>
            </w:pPr>
            <w:r>
              <w:t xml:space="preserve">3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7:2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РАТ- АГРО"</w:t>
            </w:r>
          </w:p>
        </w:tc>
        <w:tc>
          <w:p>
            <w:pPr>
              <w:pStyle w:val="Compact"/>
              <w:jc w:val="left"/>
            </w:pPr>
            <w:r>
              <w:t xml:space="preserve">37 573,9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3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олошин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7 107,5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4:4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ВАЛДІ"</w:t>
            </w:r>
          </w:p>
        </w:tc>
        <w:tc>
          <w:p>
            <w:pPr>
              <w:pStyle w:val="Compact"/>
              <w:jc w:val="left"/>
            </w:pPr>
            <w:r>
              <w:t xml:space="preserve">8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8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Житник Агро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4 19:3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Слобожанщина Агро"</w:t>
            </w:r>
          </w:p>
        </w:tc>
        <w:tc>
          <w:p>
            <w:pPr>
              <w:pStyle w:val="Compact"/>
              <w:jc w:val="left"/>
            </w:pPr>
            <w:r>
              <w:t xml:space="preserve">30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1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мунальне підприємство "Опішня-Агро" Опішнянської селищної ради</w:t>
            </w:r>
          </w:p>
        </w:tc>
        <w:tc>
          <w:p>
            <w:pPr>
              <w:pStyle w:val="Compact"/>
              <w:jc w:val="left"/>
            </w:pPr>
            <w:r>
              <w:t xml:space="preserve">3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7:2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РАТ- АГРО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олошин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2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ВАЛДІ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2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Житник Агро"</w:t>
            </w:r>
          </w:p>
        </w:tc>
        <w:tc>
          <w:p>
            <w:pPr>
              <w:pStyle w:val="Compact"/>
              <w:jc w:val="left"/>
            </w:pPr>
            <w:r>
              <w:t xml:space="preserve">101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27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Слобожанщина Агро"</w:t>
            </w:r>
          </w:p>
        </w:tc>
        <w:tc>
          <w:p>
            <w:pPr>
              <w:pStyle w:val="Compact"/>
              <w:jc w:val="left"/>
            </w:pPr>
            <w:r>
              <w:t xml:space="preserve">30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1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мунальне підприємство "Опішня-Агро" Опішнянської селищної ради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37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РАТ- АГРО"</w:t>
            </w:r>
          </w:p>
        </w:tc>
        <w:tc>
          <w:p>
            <w:pPr>
              <w:pStyle w:val="Compact"/>
              <w:jc w:val="left"/>
            </w:pPr>
            <w:r>
              <w:t xml:space="preserve">101 371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4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олошин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0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42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ВАЛДІ"</w:t>
            </w:r>
          </w:p>
        </w:tc>
        <w:tc>
          <w:p>
            <w:pPr>
              <w:pStyle w:val="Compact"/>
              <w:jc w:val="left"/>
            </w:pPr>
            <w:r>
              <w:t xml:space="preserve">10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4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Житник Агро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Слобожанщина Агро"</w:t>
            </w:r>
          </w:p>
        </w:tc>
        <w:tc>
          <w:p>
            <w:pPr>
              <w:pStyle w:val="Compact"/>
              <w:jc w:val="left"/>
            </w:pPr>
            <w:r>
              <w:t xml:space="preserve">30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1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мунальне підприємство "Опішня-Агро" Опішнянської селищної ради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37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РАТ- АГРО"</w:t>
            </w:r>
          </w:p>
        </w:tc>
        <w:tc>
          <w:p>
            <w:pPr>
              <w:pStyle w:val="Compact"/>
              <w:jc w:val="left"/>
            </w:pPr>
            <w:r>
              <w:t xml:space="preserve">10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3:01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олошин Олександ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3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ВАЛДІ"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3:0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Житник Агро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2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СП "Слобожанщина Агро"</w:t>
            </w:r>
          </w:p>
        </w:tc>
        <w:tc>
          <w:p>
            <w:pPr>
              <w:pStyle w:val="Compact"/>
              <w:jc w:val="left"/>
            </w:pPr>
            <w:r>
              <w:t xml:space="preserve">307 205,53 грн</w:t>
            </w:r>
          </w:p>
        </w:tc>
        <w:tc>
          <w:p>
            <w:pPr>
              <w:pStyle w:val="Compact"/>
              <w:jc w:val="left"/>
            </w:pPr>
            <w:r>
              <w:t xml:space="preserve">25.03.2024 11:16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АГРОВАЛДІ", ЄДРПОУ: 395616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ПСП "Слобожанщина Агро", ЄДРПОУ: 038001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550,00 грн (сім тисяч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501,15 грн (три тисячі п'ятсот одна гривня 1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7 498,85 грн (сто сорок сім тисяч чотириста дев'яносто вісім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авській області/тг смт Опішня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79812000016654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авській області/тг смт Опішня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898150000166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91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«ЮВ-ІНВЕСТГРУП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149951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КРЕДІ АГРІКОЛЬ 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30061400000260035003120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4.04.2024 10:57: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АГРОВАЛДІ", ЄДРПОУ: 3956167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ПІШН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01:12Z</dcterms:created>
  <dcterms:modified xsi:type="dcterms:W3CDTF">2024-05-20T05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